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2DD8E458" w:rsidR="00A220FC" w:rsidRPr="00B36C9C" w:rsidRDefault="00A220FC" w:rsidP="008B1FD0">
      <w:pPr>
        <w:spacing w:after="0"/>
        <w:jc w:val="center"/>
        <w:rPr>
          <w:b/>
          <w:bCs/>
        </w:rPr>
      </w:pPr>
      <w:r w:rsidRPr="00B36C9C">
        <w:rPr>
          <w:b/>
          <w:bCs/>
        </w:rPr>
        <w:t>514 SIXTH AVENUE DAYTON, KENTUCKY 41074</w:t>
      </w:r>
    </w:p>
    <w:p w14:paraId="579CAA68" w14:textId="72D0DF4A" w:rsidR="00A220FC" w:rsidRPr="00B36C9C" w:rsidRDefault="00AB4817" w:rsidP="008B1FD0">
      <w:pPr>
        <w:spacing w:after="0"/>
        <w:jc w:val="center"/>
        <w:rPr>
          <w:b/>
          <w:bCs/>
        </w:rPr>
      </w:pPr>
      <w:r>
        <w:rPr>
          <w:b/>
          <w:bCs/>
        </w:rPr>
        <w:t>PROPERTY ADDRESS</w:t>
      </w:r>
      <w:r w:rsidR="00A220FC" w:rsidRPr="00B36C9C">
        <w:rPr>
          <w:b/>
          <w:bCs/>
        </w:rPr>
        <w:t xml:space="preserve">: </w:t>
      </w:r>
      <w:r w:rsidR="006E4251">
        <w:rPr>
          <w:b/>
          <w:bCs/>
        </w:rPr>
        <w:t>812 7</w:t>
      </w:r>
      <w:r w:rsidR="006E4251" w:rsidRPr="006E4251">
        <w:rPr>
          <w:b/>
          <w:bCs/>
          <w:vertAlign w:val="superscript"/>
        </w:rPr>
        <w:t>th</w:t>
      </w:r>
      <w:r w:rsidR="006E4251">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5D528D0E"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7F7D6C39" w:rsidR="00A220FC" w:rsidRPr="00907B0B" w:rsidRDefault="00A220FC" w:rsidP="00B36C9C">
      <w:pPr>
        <w:spacing w:after="240"/>
        <w:ind w:firstLine="720"/>
      </w:pPr>
      <w:r w:rsidRPr="00907B0B">
        <w:t>A citation was issue</w:t>
      </w:r>
      <w:r w:rsidR="00BA10EE" w:rsidRPr="00907B0B">
        <w:t>d</w:t>
      </w:r>
      <w:r w:rsidRPr="00907B0B">
        <w:t xml:space="preserve"> </w:t>
      </w:r>
      <w:r w:rsidR="00AB4817" w:rsidRPr="00907B0B">
        <w:t>regarding the above-referenced</w:t>
      </w:r>
      <w:r w:rsidRPr="00907B0B">
        <w:t xml:space="preserve"> property on</w:t>
      </w:r>
      <w:r>
        <w:t xml:space="preserve"> </w:t>
      </w:r>
      <w:r w:rsidR="00D2382F">
        <w:t>0</w:t>
      </w:r>
      <w:r w:rsidR="006E4251">
        <w:t>4/04/2022 (3231) and on 09/08/2021 (3008</w:t>
      </w:r>
      <w:proofErr w:type="gramStart"/>
      <w:r w:rsidR="006E4251">
        <w:t>)</w:t>
      </w:r>
      <w:r w:rsidR="005C31BB">
        <w:t xml:space="preserve"> </w:t>
      </w:r>
      <w:r w:rsidRPr="00907B0B">
        <w:t>.</w:t>
      </w:r>
      <w:proofErr w:type="gramEnd"/>
      <w:r w:rsidRPr="00907B0B">
        <w:t xml:space="preserve">  A copy of the citation</w:t>
      </w:r>
      <w:r w:rsidR="00862C77">
        <w:t xml:space="preserve">s </w:t>
      </w:r>
      <w:proofErr w:type="gramStart"/>
      <w:r w:rsidR="00862C77">
        <w:t>are</w:t>
      </w:r>
      <w:proofErr w:type="gramEnd"/>
      <w:r w:rsidRPr="00907B0B">
        <w:t xml:space="preserve"> attached hereto and incorporated by reference as if fully set forth herein. </w:t>
      </w:r>
      <w:r w:rsidR="00AB4817" w:rsidRPr="00907B0B">
        <w:t xml:space="preserve">This </w:t>
      </w:r>
      <w:r w:rsidRPr="00907B0B">
        <w:t xml:space="preserve">citation identified </w:t>
      </w:r>
      <w:r w:rsidR="00D2382F">
        <w:t>3</w:t>
      </w:r>
      <w:r w:rsidR="006E4251">
        <w:t>231 (1-4) and 3008 (1-3)</w:t>
      </w:r>
      <w:r w:rsidRPr="00907B0B">
        <w:t xml:space="preserve"> violations of the City of Dayton </w:t>
      </w:r>
      <w:r w:rsidR="00AB4817" w:rsidRPr="00907B0B">
        <w:t xml:space="preserve">Code of </w:t>
      </w:r>
      <w:r w:rsidRPr="00907B0B">
        <w:t>Ordinances.</w:t>
      </w:r>
    </w:p>
    <w:p w14:paraId="42FD038A" w14:textId="73E8AA4C"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6E4251">
        <w:t>5,500.00</w:t>
      </w:r>
      <w:r w:rsidR="004970CE">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5A8E3B21"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6E4251">
        <w:t>October 4, 2022</w:t>
      </w:r>
      <w:r w:rsidRPr="00907B0B">
        <w:t xml:space="preserve">. </w:t>
      </w:r>
    </w:p>
    <w:p w14:paraId="576B0180" w14:textId="3F2573BA" w:rsidR="00750F75" w:rsidRPr="00907B0B" w:rsidRDefault="00750F75" w:rsidP="00595004">
      <w:pPr>
        <w:spacing w:before="100" w:beforeAutospacing="1" w:after="100" w:afterAutospacing="1"/>
        <w:jc w:val="center"/>
      </w:pPr>
    </w:p>
    <w:p w14:paraId="0E85BFD1" w14:textId="705EECE9" w:rsidR="00D2382F" w:rsidRDefault="00D2382F" w:rsidP="00595004">
      <w:pPr>
        <w:spacing w:after="0"/>
        <w:jc w:val="center"/>
      </w:pPr>
      <w:r>
        <w:t>J</w:t>
      </w:r>
      <w:r w:rsidR="006E4251">
        <w:t>erry Lee Hollingsworth II</w:t>
      </w:r>
    </w:p>
    <w:p w14:paraId="04B39B03" w14:textId="30906DD9" w:rsidR="006E4251" w:rsidRDefault="006E4251" w:rsidP="00595004">
      <w:pPr>
        <w:spacing w:after="0"/>
        <w:jc w:val="center"/>
      </w:pPr>
      <w:r>
        <w:t>812 7</w:t>
      </w:r>
      <w:r w:rsidRPr="006E4251">
        <w:rPr>
          <w:vertAlign w:val="superscript"/>
        </w:rPr>
        <w:t>th</w:t>
      </w:r>
      <w:r>
        <w:t xml:space="preserve"> Avenue</w:t>
      </w:r>
    </w:p>
    <w:p w14:paraId="02777249" w14:textId="42916AE4" w:rsidR="00D2382F" w:rsidRDefault="00D2382F" w:rsidP="00595004">
      <w:pPr>
        <w:spacing w:after="0"/>
        <w:jc w:val="center"/>
      </w:pPr>
      <w:r>
        <w:t>Dayton, Ky 41074</w:t>
      </w:r>
    </w:p>
    <w:p w14:paraId="6AEE8978" w14:textId="77777777" w:rsidR="00040008" w:rsidRPr="00907B0B" w:rsidRDefault="00040008" w:rsidP="00595004">
      <w:pPr>
        <w:spacing w:after="0"/>
        <w:jc w:val="center"/>
      </w:pP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C4FA9"/>
    <w:rsid w:val="001D001F"/>
    <w:rsid w:val="001F55BA"/>
    <w:rsid w:val="00381475"/>
    <w:rsid w:val="00481436"/>
    <w:rsid w:val="004970CE"/>
    <w:rsid w:val="004B469D"/>
    <w:rsid w:val="00563AD0"/>
    <w:rsid w:val="00595004"/>
    <w:rsid w:val="005C31BB"/>
    <w:rsid w:val="006E0886"/>
    <w:rsid w:val="006E36BA"/>
    <w:rsid w:val="006E4251"/>
    <w:rsid w:val="00750F75"/>
    <w:rsid w:val="00791139"/>
    <w:rsid w:val="00862C77"/>
    <w:rsid w:val="008A060E"/>
    <w:rsid w:val="008B1FD0"/>
    <w:rsid w:val="00907B0B"/>
    <w:rsid w:val="009233B2"/>
    <w:rsid w:val="00977C78"/>
    <w:rsid w:val="00A220FC"/>
    <w:rsid w:val="00A660AB"/>
    <w:rsid w:val="00AB4817"/>
    <w:rsid w:val="00B36C9C"/>
    <w:rsid w:val="00B448B2"/>
    <w:rsid w:val="00B76B14"/>
    <w:rsid w:val="00B8303C"/>
    <w:rsid w:val="00BA10EE"/>
    <w:rsid w:val="00C272BE"/>
    <w:rsid w:val="00C54D7D"/>
    <w:rsid w:val="00C8020E"/>
    <w:rsid w:val="00CB1B20"/>
    <w:rsid w:val="00CF4619"/>
    <w:rsid w:val="00D2382F"/>
    <w:rsid w:val="00D366C8"/>
    <w:rsid w:val="00E737E1"/>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0-04T20:40:00Z</cp:lastPrinted>
  <dcterms:created xsi:type="dcterms:W3CDTF">2022-10-04T20:52:00Z</dcterms:created>
  <dcterms:modified xsi:type="dcterms:W3CDTF">2022-10-04T20:52:00Z</dcterms:modified>
</cp:coreProperties>
</file>